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D1BB1" w14:textId="23216C10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8"/>
          <w:szCs w:val="28"/>
          <w:lang w:val="en-GB"/>
        </w:rPr>
      </w:pPr>
      <w:r w:rsidRPr="00426167">
        <w:rPr>
          <w:rFonts w:ascii="Cambria-Bold" w:hAnsi="Cambria-Bold" w:cs="Cambria-Bold"/>
          <w:b/>
          <w:bCs/>
          <w:sz w:val="28"/>
          <w:szCs w:val="28"/>
          <w:lang w:val="en-GB"/>
        </w:rPr>
        <w:t xml:space="preserve">I) MQC </w:t>
      </w:r>
    </w:p>
    <w:p w14:paraId="61FBCD23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GB"/>
        </w:rPr>
      </w:pPr>
    </w:p>
    <w:p w14:paraId="51238DB1" w14:textId="4BBE8C21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>Question 1</w:t>
      </w:r>
      <w:r w:rsidRPr="00426167">
        <w:rPr>
          <w:rFonts w:cstheme="minorHAnsi"/>
          <w:i/>
          <w:iCs/>
          <w:sz w:val="24"/>
          <w:szCs w:val="24"/>
          <w:lang w:val="en-GB"/>
        </w:rPr>
        <w:t>: A survey is conducted in a population of 7,500 subjects of whom 653 have been</w:t>
      </w:r>
      <w:r w:rsidRPr="00426167">
        <w:rPr>
          <w:rFonts w:ascii="Calibri" w:hAnsi="Calibri" w:cs="Calibri"/>
          <w:sz w:val="24"/>
          <w:szCs w:val="24"/>
          <w:lang w:val="en-GB"/>
        </w:rPr>
        <w:t xml:space="preserve"> diagnosed</w:t>
      </w:r>
      <w:r w:rsidR="00853AEF" w:rsidRPr="00426167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426167">
        <w:rPr>
          <w:rFonts w:ascii="Calibri" w:hAnsi="Calibri" w:cs="Calibri"/>
          <w:sz w:val="24"/>
          <w:szCs w:val="24"/>
          <w:lang w:val="en-GB"/>
        </w:rPr>
        <w:t xml:space="preserve">with breast cancer. The proportion 653/7,500 represents: </w:t>
      </w:r>
    </w:p>
    <w:p w14:paraId="740A6657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a. The incidence</w:t>
      </w:r>
    </w:p>
    <w:p w14:paraId="4E04FEB5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b. Prevalence</w:t>
      </w:r>
    </w:p>
    <w:p w14:paraId="30AC3D32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c. Lethality</w:t>
      </w:r>
    </w:p>
    <w:p w14:paraId="3B3F27D2" w14:textId="5AB48007" w:rsidR="00C62B45" w:rsidRPr="00426167" w:rsidRDefault="00C62B45" w:rsidP="00C62B45">
      <w:pPr>
        <w:rPr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d. None of the above</w:t>
      </w:r>
    </w:p>
    <w:p w14:paraId="0DA1F9CD" w14:textId="5700A92E" w:rsidR="00C62B45" w:rsidRPr="00426167" w:rsidRDefault="00C62B45" w:rsidP="00853AEF">
      <w:pPr>
        <w:spacing w:after="0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 xml:space="preserve">Question 2: </w:t>
      </w:r>
      <w:r w:rsidRPr="00426167">
        <w:rPr>
          <w:rFonts w:cstheme="minorHAnsi"/>
          <w:i/>
          <w:iCs/>
          <w:sz w:val="24"/>
          <w:szCs w:val="24"/>
          <w:lang w:val="en-GB"/>
        </w:rPr>
        <w:t>The standard deviation of a series of values:</w:t>
      </w:r>
    </w:p>
    <w:p w14:paraId="2AE12B6B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a. Is a central measurement parameter</w:t>
      </w:r>
    </w:p>
    <w:p w14:paraId="1B4B71FA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b. Is expressed in the same units as the values in the series</w:t>
      </w:r>
    </w:p>
    <w:p w14:paraId="38604FF3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c. Has a different value if measured on a sample or in a population</w:t>
      </w:r>
    </w:p>
    <w:p w14:paraId="61E7E5BB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d. Is calculated from the variance</w:t>
      </w:r>
    </w:p>
    <w:p w14:paraId="38CCE9E6" w14:textId="18652994" w:rsidR="00C62B45" w:rsidRPr="00426167" w:rsidRDefault="00C62B45" w:rsidP="00C62B45">
      <w:pPr>
        <w:rPr>
          <w:rFonts w:ascii="Calibri" w:hAnsi="Calibri" w:cs="Calibri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e. Is small when values are scattered</w:t>
      </w:r>
    </w:p>
    <w:p w14:paraId="203475FD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GB"/>
        </w:rPr>
      </w:pPr>
    </w:p>
    <w:p w14:paraId="2F7C8C65" w14:textId="428C6CBD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 xml:space="preserve">Question 3: </w:t>
      </w:r>
      <w:r w:rsidRPr="00426167">
        <w:rPr>
          <w:rFonts w:cstheme="minorHAnsi"/>
          <w:i/>
          <w:iCs/>
          <w:sz w:val="24"/>
          <w:szCs w:val="24"/>
          <w:lang w:val="en-GB"/>
        </w:rPr>
        <w:t>The variance of a series of values:</w:t>
      </w:r>
    </w:p>
    <w:p w14:paraId="5822C9D8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a. Is a parameter used to measure the dispersion of values</w:t>
      </w:r>
    </w:p>
    <w:p w14:paraId="49A64FED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b. Is expressed in the same units as the values in the series</w:t>
      </w:r>
    </w:p>
    <w:p w14:paraId="0C552133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c. Is independent of the standard deviation</w:t>
      </w:r>
    </w:p>
    <w:p w14:paraId="38E75CCC" w14:textId="77777777" w:rsidR="00C62B45" w:rsidRPr="00426167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d. Is obtained by calculating the average of the squares of the deviations from the mean</w:t>
      </w:r>
    </w:p>
    <w:p w14:paraId="35DED908" w14:textId="1EDFCB96" w:rsidR="00C62B45" w:rsidRPr="00426167" w:rsidRDefault="00C62B45" w:rsidP="00C62B45">
      <w:pPr>
        <w:rPr>
          <w:b/>
          <w:bCs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e. Is high when the values of the series are widely dispersed</w:t>
      </w:r>
    </w:p>
    <w:p w14:paraId="218509DB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 xml:space="preserve">Question 4: </w:t>
      </w:r>
      <w:r w:rsidRPr="00426167">
        <w:rPr>
          <w:rFonts w:cstheme="minorHAnsi"/>
          <w:i/>
          <w:iCs/>
          <w:sz w:val="24"/>
          <w:szCs w:val="24"/>
          <w:lang w:val="en-GB"/>
        </w:rPr>
        <w:t>In a case-control survey, the confidence interval (CI) of the odds ratio (OR) is [0.7-0.9].</w:t>
      </w:r>
    </w:p>
    <w:p w14:paraId="07D7D86D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i/>
          <w:iCs/>
          <w:sz w:val="24"/>
          <w:szCs w:val="24"/>
          <w:lang w:val="en-GB"/>
        </w:rPr>
        <w:t>Which of the following statements are correct? This result means that the factor studied:</w:t>
      </w:r>
    </w:p>
    <w:p w14:paraId="7E96741B" w14:textId="67C74123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highlight w:val="yellow"/>
          <w:lang w:val="en-GB"/>
        </w:rPr>
        <w:t>a. Does not play a role in the occurrence of the disease</w:t>
      </w:r>
      <w:r w:rsidR="00426167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1B4EDF">
        <w:rPr>
          <w:rFonts w:ascii="Calibri" w:hAnsi="Calibri" w:cs="Calibri"/>
          <w:sz w:val="24"/>
          <w:szCs w:val="24"/>
          <w:lang w:val="en-GB"/>
        </w:rPr>
        <w:t>[</w:t>
      </w:r>
      <w:r w:rsidR="00426167">
        <w:rPr>
          <w:rFonts w:ascii="Calibri" w:hAnsi="Calibri" w:cs="Calibri"/>
          <w:b/>
          <w:bCs/>
          <w:sz w:val="24"/>
          <w:szCs w:val="24"/>
          <w:lang w:val="en-GB"/>
        </w:rPr>
        <w:t>technically, a protective factor plays a role</w:t>
      </w:r>
      <w:r w:rsidR="001B4EDF">
        <w:rPr>
          <w:rFonts w:ascii="Calibri" w:hAnsi="Calibri" w:cs="Calibri"/>
          <w:b/>
          <w:bCs/>
          <w:sz w:val="24"/>
          <w:szCs w:val="24"/>
          <w:lang w:val="en-GB"/>
        </w:rPr>
        <w:t xml:space="preserve"> in the (non)-occurrence of the disease]</w:t>
      </w:r>
    </w:p>
    <w:p w14:paraId="6CF13DF2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b. Is a risk factor with a weak effect</w:t>
      </w:r>
    </w:p>
    <w:p w14:paraId="7DE25CC7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426167">
        <w:rPr>
          <w:rFonts w:ascii="Calibri" w:hAnsi="Calibri" w:cs="Calibri"/>
          <w:b/>
          <w:bCs/>
          <w:sz w:val="24"/>
          <w:szCs w:val="24"/>
          <w:lang w:val="en-GB"/>
        </w:rPr>
        <w:t>c. Is a protective factor</w:t>
      </w:r>
    </w:p>
    <w:p w14:paraId="700E45D6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d. May be a protective factor but is not significant</w:t>
      </w:r>
    </w:p>
    <w:p w14:paraId="4E3A2848" w14:textId="6812B3D0" w:rsidR="00C62B45" w:rsidRPr="00426167" w:rsidRDefault="00D744E1" w:rsidP="00D744E1">
      <w:pPr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e. Invalidates the study as it lacks power</w:t>
      </w:r>
    </w:p>
    <w:p w14:paraId="5072BB35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 xml:space="preserve">Question 5: </w:t>
      </w:r>
      <w:r w:rsidRPr="00426167">
        <w:rPr>
          <w:rFonts w:cstheme="minorHAnsi"/>
          <w:i/>
          <w:iCs/>
          <w:sz w:val="24"/>
          <w:szCs w:val="24"/>
          <w:lang w:val="en-GB"/>
        </w:rPr>
        <w:t xml:space="preserve">In a study comparing the effectiveness of two types of dressings for skin wounds, the authors concluded that the performance (healing speed) of dressings A was superior to that of dressings B with a risk of error of less than 2%. </w:t>
      </w:r>
    </w:p>
    <w:p w14:paraId="55487797" w14:textId="6B2EB90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i/>
          <w:iCs/>
          <w:sz w:val="24"/>
          <w:szCs w:val="24"/>
          <w:lang w:val="en-GB"/>
        </w:rPr>
        <w:t>Question: Which of the following statements are correct? This figure of 2% corresponds:</w:t>
      </w:r>
    </w:p>
    <w:p w14:paraId="5820C102" w14:textId="77777777" w:rsidR="00D744E1" w:rsidRPr="00426167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f. An alpha risk</w:t>
      </w:r>
    </w:p>
    <w:p w14:paraId="7B994BCE" w14:textId="77777777" w:rsidR="00D744E1" w:rsidRPr="00023116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023116">
        <w:rPr>
          <w:rFonts w:ascii="Calibri" w:hAnsi="Calibri" w:cs="Calibri"/>
          <w:b/>
          <w:bCs/>
          <w:sz w:val="24"/>
          <w:szCs w:val="24"/>
          <w:lang w:val="en-GB"/>
        </w:rPr>
        <w:t>g. A beta risk</w:t>
      </w:r>
    </w:p>
    <w:p w14:paraId="4516432F" w14:textId="3356BDDD" w:rsidR="00D744E1" w:rsidRDefault="00D744E1" w:rsidP="00D744E1">
      <w:pPr>
        <w:rPr>
          <w:rFonts w:ascii="Calibri" w:hAnsi="Calibri" w:cs="Calibri"/>
          <w:sz w:val="24"/>
          <w:szCs w:val="24"/>
          <w:lang w:val="en-GB"/>
        </w:rPr>
      </w:pPr>
      <w:r w:rsidRPr="00426167">
        <w:rPr>
          <w:rFonts w:ascii="Calibri" w:hAnsi="Calibri" w:cs="Calibri"/>
          <w:sz w:val="24"/>
          <w:szCs w:val="24"/>
          <w:lang w:val="en-GB"/>
        </w:rPr>
        <w:t>h. A significance level p</w:t>
      </w:r>
    </w:p>
    <w:p w14:paraId="341237E3" w14:textId="77777777" w:rsidR="001936E1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4CAB0623" w14:textId="77777777" w:rsidR="001936E1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132DC267" w14:textId="77777777" w:rsidR="001936E1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38BFD62A" w14:textId="77777777" w:rsidR="001936E1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1F150ACE" w14:textId="77777777" w:rsidR="001936E1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58124C23" w14:textId="77777777" w:rsidR="001936E1" w:rsidRPr="00426167" w:rsidRDefault="001936E1" w:rsidP="00D744E1">
      <w:pPr>
        <w:rPr>
          <w:rFonts w:ascii="Calibri" w:hAnsi="Calibri" w:cs="Calibri"/>
          <w:sz w:val="24"/>
          <w:szCs w:val="24"/>
          <w:lang w:val="en-GB"/>
        </w:rPr>
      </w:pPr>
    </w:p>
    <w:p w14:paraId="7F0B75DE" w14:textId="77777777" w:rsidR="00557A40" w:rsidRPr="00426167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8"/>
          <w:szCs w:val="28"/>
          <w:lang w:val="en-GB"/>
        </w:rPr>
      </w:pPr>
      <w:r w:rsidRPr="00426167">
        <w:rPr>
          <w:rFonts w:ascii="Cambria-Bold" w:hAnsi="Cambria-Bold" w:cs="Cambria-Bold"/>
          <w:b/>
          <w:bCs/>
          <w:sz w:val="28"/>
          <w:szCs w:val="28"/>
          <w:lang w:val="en-GB"/>
        </w:rPr>
        <w:lastRenderedPageBreak/>
        <w:t>II) Exercises of application</w:t>
      </w:r>
    </w:p>
    <w:p w14:paraId="75B5BF08" w14:textId="77777777" w:rsidR="00557A40" w:rsidRPr="00426167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i/>
          <w:iCs/>
          <w:lang w:val="en-GB"/>
        </w:rPr>
      </w:pPr>
      <w:r w:rsidRPr="00426167">
        <w:rPr>
          <w:rFonts w:ascii="Calibri-Bold" w:hAnsi="Calibri-Bold" w:cs="Calibri-Bold"/>
          <w:b/>
          <w:bCs/>
          <w:i/>
          <w:iCs/>
          <w:lang w:val="en-GB"/>
        </w:rPr>
        <w:t>Exercise 1:</w:t>
      </w:r>
    </w:p>
    <w:p w14:paraId="586E79A2" w14:textId="77777777" w:rsidR="00557A40" w:rsidRPr="00426167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>During 2010, 2,346 cases of angina were identified in children under 10 years of age. The population of</w:t>
      </w:r>
    </w:p>
    <w:p w14:paraId="213D3311" w14:textId="77777777" w:rsidR="00557A40" w:rsidRPr="00426167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 xml:space="preserve">children under 10 years of age </w:t>
      </w:r>
      <w:proofErr w:type="gramStart"/>
      <w:r w:rsidRPr="00426167">
        <w:rPr>
          <w:rFonts w:ascii="Calibri" w:hAnsi="Calibri" w:cs="Calibri"/>
          <w:i/>
          <w:iCs/>
          <w:lang w:val="en-GB"/>
        </w:rPr>
        <w:t>was</w:t>
      </w:r>
      <w:proofErr w:type="gramEnd"/>
      <w:r w:rsidRPr="00426167">
        <w:rPr>
          <w:rFonts w:ascii="Calibri" w:hAnsi="Calibri" w:cs="Calibri"/>
          <w:i/>
          <w:iCs/>
          <w:lang w:val="en-GB"/>
        </w:rPr>
        <w:t xml:space="preserve"> 16,745 on January 1, 2010 and 21,345 on January 1, 2011.</w:t>
      </w:r>
    </w:p>
    <w:p w14:paraId="4AD5692F" w14:textId="552812F3" w:rsidR="00557A40" w:rsidRDefault="00557A40" w:rsidP="00557A40">
      <w:pPr>
        <w:pBdr>
          <w:bottom w:val="single" w:sz="6" w:space="1" w:color="auto"/>
        </w:pBdr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>What is the incidence of measles in 2010 in children under 10 years of age?</w:t>
      </w:r>
    </w:p>
    <w:p w14:paraId="1FC372CF" w14:textId="77777777" w:rsidR="00DE45CC" w:rsidRDefault="0076078E" w:rsidP="005114B6">
      <w:pPr>
        <w:pBdr>
          <w:bottom w:val="single" w:sz="6" w:space="1" w:color="auto"/>
        </w:pBdr>
        <w:jc w:val="both"/>
        <w:rPr>
          <w:rFonts w:ascii="Calibri" w:hAnsi="Calibri" w:cs="Calibri"/>
          <w:b/>
          <w:bCs/>
          <w:lang w:val="en-GB"/>
        </w:rPr>
      </w:pPr>
      <w:r w:rsidRPr="005114B6">
        <w:rPr>
          <w:rFonts w:ascii="Calibri" w:hAnsi="Calibri" w:cs="Calibri"/>
          <w:lang w:val="en-GB"/>
        </w:rPr>
        <w:t xml:space="preserve">Taking into account </w:t>
      </w:r>
      <w:r w:rsidR="005114B6" w:rsidRPr="005114B6">
        <w:rPr>
          <w:rFonts w:ascii="Calibri" w:hAnsi="Calibri" w:cs="Calibri"/>
          <w:i/>
          <w:iCs/>
          <w:lang w:val="en-GB"/>
        </w:rPr>
        <w:t xml:space="preserve">time spent in the population, </w:t>
      </w:r>
      <w:r w:rsidR="005114B6" w:rsidRPr="005114B6">
        <w:rPr>
          <w:rFonts w:ascii="Calibri" w:hAnsi="Calibri" w:cs="Calibri"/>
          <w:lang w:val="en-GB"/>
        </w:rPr>
        <w:t>we calculate the</w:t>
      </w:r>
      <w:r w:rsidR="005114B6" w:rsidRPr="005114B6">
        <w:rPr>
          <w:rFonts w:ascii="Calibri" w:hAnsi="Calibri" w:cs="Calibri"/>
          <w:b/>
          <w:bCs/>
          <w:lang w:val="en-GB"/>
        </w:rPr>
        <w:t xml:space="preserve"> a</w:t>
      </w:r>
      <w:r w:rsidR="00167A7E" w:rsidRPr="005114B6">
        <w:rPr>
          <w:rFonts w:ascii="Calibri" w:hAnsi="Calibri" w:cs="Calibri"/>
          <w:b/>
          <w:bCs/>
          <w:lang w:val="en-GB"/>
        </w:rPr>
        <w:t>verage</w:t>
      </w:r>
      <w:r w:rsidR="00167A7E" w:rsidRPr="00B15DB6">
        <w:rPr>
          <w:rFonts w:ascii="Calibri" w:hAnsi="Calibri" w:cs="Calibri"/>
          <w:b/>
          <w:bCs/>
          <w:lang w:val="en-GB"/>
        </w:rPr>
        <w:t xml:space="preserve"> </w:t>
      </w:r>
      <w:r w:rsidR="0077675F" w:rsidRPr="00B15DB6">
        <w:rPr>
          <w:rFonts w:ascii="Calibri" w:hAnsi="Calibri" w:cs="Calibri"/>
          <w:b/>
          <w:bCs/>
          <w:lang w:val="en-GB"/>
        </w:rPr>
        <w:t>population over 2010:</w:t>
      </w:r>
    </w:p>
    <w:p w14:paraId="2A8FBFB6" w14:textId="65A5ABFA" w:rsidR="00167A7E" w:rsidRDefault="0077675F" w:rsidP="005114B6">
      <w:pPr>
        <w:pBdr>
          <w:bottom w:val="single" w:sz="6" w:space="1" w:color="auto"/>
        </w:pBdr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(16745+21345) / 2 = </w:t>
      </w:r>
      <w:r w:rsidRPr="00B15DB6">
        <w:rPr>
          <w:rFonts w:ascii="Calibri" w:hAnsi="Calibri" w:cs="Calibri"/>
          <w:b/>
          <w:bCs/>
          <w:lang w:val="en-GB"/>
        </w:rPr>
        <w:t>19045</w:t>
      </w:r>
    </w:p>
    <w:p w14:paraId="435B5CF9" w14:textId="77777777" w:rsidR="00DE45CC" w:rsidRDefault="00DE45CC" w:rsidP="00557A40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7FACBB80" w14:textId="281832A3" w:rsidR="001936E1" w:rsidRDefault="00924788" w:rsidP="00557A40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  <w:proofErr w:type="gramStart"/>
      <w:r>
        <w:rPr>
          <w:rFonts w:ascii="Calibri" w:hAnsi="Calibri" w:cs="Calibri"/>
          <w:lang w:val="en-GB"/>
        </w:rPr>
        <w:t>2346 :</w:t>
      </w:r>
      <w:proofErr w:type="gramEnd"/>
      <w:r>
        <w:rPr>
          <w:rFonts w:ascii="Calibri" w:hAnsi="Calibri" w:cs="Calibri"/>
          <w:lang w:val="en-GB"/>
        </w:rPr>
        <w:t xml:space="preserve"> </w:t>
      </w:r>
      <w:r w:rsidR="001E2029">
        <w:rPr>
          <w:rFonts w:ascii="Calibri" w:hAnsi="Calibri" w:cs="Calibri"/>
          <w:lang w:val="en-GB"/>
        </w:rPr>
        <w:t>19045 = x : 100000</w:t>
      </w:r>
    </w:p>
    <w:p w14:paraId="68D2CC2B" w14:textId="77777777" w:rsidR="00DE45CC" w:rsidRDefault="00DE45CC" w:rsidP="00557A40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2603E611" w14:textId="230A9A6B" w:rsidR="001E2029" w:rsidRDefault="001E2029" w:rsidP="00557A40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2346*100000/19045 = </w:t>
      </w:r>
      <w:r w:rsidRPr="00B15DB6">
        <w:rPr>
          <w:rFonts w:ascii="Calibri" w:hAnsi="Calibri" w:cs="Calibri"/>
          <w:b/>
          <w:bCs/>
          <w:lang w:val="en-GB"/>
        </w:rPr>
        <w:t>12318.19</w:t>
      </w:r>
    </w:p>
    <w:p w14:paraId="1EC795DA" w14:textId="0F6A28CA" w:rsidR="001E2029" w:rsidRDefault="001E2029" w:rsidP="00557A40">
      <w:pPr>
        <w:pBdr>
          <w:bottom w:val="single" w:sz="6" w:space="1" w:color="auto"/>
        </w:pBdr>
        <w:rPr>
          <w:rFonts w:ascii="Calibri" w:hAnsi="Calibri" w:cs="Calibri"/>
          <w:b/>
          <w:bCs/>
          <w:lang w:val="en-GB"/>
        </w:rPr>
      </w:pPr>
      <w:r w:rsidRPr="00167A7E">
        <w:rPr>
          <w:rFonts w:ascii="Calibri" w:hAnsi="Calibri" w:cs="Calibri"/>
          <w:b/>
          <w:bCs/>
          <w:lang w:val="en-GB"/>
        </w:rPr>
        <w:t xml:space="preserve">Incidence rate was </w:t>
      </w:r>
      <w:r w:rsidR="00167A7E" w:rsidRPr="00167A7E">
        <w:rPr>
          <w:rFonts w:ascii="Calibri" w:hAnsi="Calibri" w:cs="Calibri"/>
          <w:b/>
          <w:bCs/>
          <w:lang w:val="en-GB"/>
        </w:rPr>
        <w:t>12318.19 per 100000 people</w:t>
      </w:r>
    </w:p>
    <w:p w14:paraId="06127773" w14:textId="77777777" w:rsidR="001936E1" w:rsidRPr="00426167" w:rsidRDefault="001936E1" w:rsidP="00557A40">
      <w:pPr>
        <w:pBdr>
          <w:bottom w:val="single" w:sz="6" w:space="1" w:color="auto"/>
        </w:pBdr>
        <w:rPr>
          <w:rFonts w:ascii="Calibri" w:hAnsi="Calibri" w:cs="Calibri"/>
          <w:i/>
          <w:iCs/>
          <w:lang w:val="en-GB"/>
        </w:rPr>
      </w:pPr>
    </w:p>
    <w:p w14:paraId="0E1F407C" w14:textId="7777777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GB"/>
        </w:rPr>
      </w:pPr>
      <w:r w:rsidRPr="00426167">
        <w:rPr>
          <w:rFonts w:ascii="Calibri-Bold" w:hAnsi="Calibri-Bold" w:cs="Calibri-Bold"/>
          <w:b/>
          <w:bCs/>
          <w:i/>
          <w:iCs/>
          <w:lang w:val="en-GB"/>
        </w:rPr>
        <w:t xml:space="preserve">Exercise 2: </w:t>
      </w:r>
      <w:r w:rsidRPr="00426167">
        <w:rPr>
          <w:rFonts w:ascii="Calibri" w:hAnsi="Calibri" w:cs="Calibri"/>
          <w:i/>
          <w:iCs/>
          <w:lang w:val="en-GB"/>
        </w:rPr>
        <w:t>Confidence interval of percentage</w:t>
      </w:r>
    </w:p>
    <w:p w14:paraId="5FF982AD" w14:textId="7777777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>To know the frequency of scabies in a region of 250 000 inhabitants, a survey was carried out on a</w:t>
      </w:r>
    </w:p>
    <w:p w14:paraId="02171871" w14:textId="7777777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>representative sample of 4 327 persons. Among them, 913 people were found to have scabies. Calculate</w:t>
      </w:r>
    </w:p>
    <w:p w14:paraId="395FF5D5" w14:textId="6177C6E1" w:rsidR="00D60ABB" w:rsidRPr="00426167" w:rsidRDefault="00D60ABB" w:rsidP="00D60ABB">
      <w:pPr>
        <w:rPr>
          <w:rFonts w:ascii="Calibri" w:hAnsi="Calibri" w:cs="Calibri"/>
          <w:i/>
          <w:iCs/>
          <w:lang w:val="en-GB"/>
        </w:rPr>
      </w:pPr>
      <w:r w:rsidRPr="00426167">
        <w:rPr>
          <w:rFonts w:ascii="Calibri" w:hAnsi="Calibri" w:cs="Calibri"/>
          <w:i/>
          <w:iCs/>
          <w:lang w:val="en-GB"/>
        </w:rPr>
        <w:t>the estimated frequency of scabies in this region and its 95% confidence interval.</w:t>
      </w:r>
    </w:p>
    <w:p w14:paraId="48970B47" w14:textId="7A5E0D78" w:rsidR="006950D9" w:rsidRPr="006950D9" w:rsidRDefault="00BE290E" w:rsidP="006950D9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b/>
          <w:bCs/>
          <w:lang w:val="en-GB"/>
        </w:rPr>
        <w:t xml:space="preserve">Formula for easy by-hand </w:t>
      </w:r>
      <w:proofErr w:type="spellStart"/>
      <w:r>
        <w:rPr>
          <w:rFonts w:ascii="Calibri" w:hAnsi="Calibri" w:cs="Calibri"/>
          <w:b/>
          <w:bCs/>
          <w:lang w:val="en-GB"/>
        </w:rPr>
        <w:t>caculation</w:t>
      </w:r>
      <w:proofErr w:type="spellEnd"/>
      <w:r w:rsidR="006950D9" w:rsidRPr="006950D9">
        <w:rPr>
          <w:rFonts w:ascii="Calibri" w:hAnsi="Calibri" w:cs="Calibri"/>
          <w:lang w:val="en-GB"/>
        </w:rPr>
        <w:t xml:space="preserve"> = </w:t>
      </w:r>
      <w:proofErr w:type="gramStart"/>
      <w:r w:rsidR="006950D9" w:rsidRPr="006950D9">
        <w:rPr>
          <w:rFonts w:ascii="Calibri" w:hAnsi="Calibri" w:cs="Calibri"/>
          <w:lang w:val="en-GB"/>
        </w:rPr>
        <w:t>p  +</w:t>
      </w:r>
      <w:proofErr w:type="gramEnd"/>
      <w:r w:rsidR="006950D9" w:rsidRPr="006950D9">
        <w:rPr>
          <w:rFonts w:ascii="Calibri" w:hAnsi="Calibri" w:cs="Calibri"/>
          <w:lang w:val="en-GB"/>
        </w:rPr>
        <w:t>/-  z*(√p(1-p) / n)</w:t>
      </w:r>
    </w:p>
    <w:p w14:paraId="26202275" w14:textId="77777777" w:rsidR="006950D9" w:rsidRPr="006950D9" w:rsidRDefault="006950D9" w:rsidP="006950D9">
      <w:pPr>
        <w:rPr>
          <w:rFonts w:ascii="Calibri" w:hAnsi="Calibri" w:cs="Calibri"/>
          <w:lang w:val="en-GB"/>
        </w:rPr>
      </w:pPr>
      <w:r w:rsidRPr="006950D9">
        <w:rPr>
          <w:rFonts w:ascii="Calibri" w:hAnsi="Calibri" w:cs="Calibri"/>
          <w:lang w:val="en-GB"/>
        </w:rPr>
        <w:t>where:</w:t>
      </w:r>
    </w:p>
    <w:p w14:paraId="79D13E01" w14:textId="77777777" w:rsidR="006950D9" w:rsidRPr="006950D9" w:rsidRDefault="006950D9" w:rsidP="006950D9">
      <w:pPr>
        <w:rPr>
          <w:rFonts w:ascii="Calibri" w:hAnsi="Calibri" w:cs="Calibri"/>
          <w:lang w:val="en-GB"/>
        </w:rPr>
      </w:pPr>
      <w:r w:rsidRPr="00056FAD">
        <w:rPr>
          <w:rFonts w:ascii="Calibri" w:hAnsi="Calibri" w:cs="Calibri"/>
          <w:b/>
          <w:bCs/>
          <w:lang w:val="en-GB"/>
        </w:rPr>
        <w:t>p</w:t>
      </w:r>
      <w:r w:rsidRPr="006950D9">
        <w:rPr>
          <w:rFonts w:ascii="Calibri" w:hAnsi="Calibri" w:cs="Calibri"/>
          <w:lang w:val="en-GB"/>
        </w:rPr>
        <w:t>: sample proportion</w:t>
      </w:r>
    </w:p>
    <w:p w14:paraId="6B44B2DB" w14:textId="77777777" w:rsidR="006950D9" w:rsidRPr="006950D9" w:rsidRDefault="006950D9" w:rsidP="006950D9">
      <w:pPr>
        <w:rPr>
          <w:rFonts w:ascii="Calibri" w:hAnsi="Calibri" w:cs="Calibri"/>
          <w:lang w:val="en-GB"/>
        </w:rPr>
      </w:pPr>
      <w:r w:rsidRPr="00056FAD">
        <w:rPr>
          <w:rFonts w:ascii="Calibri" w:hAnsi="Calibri" w:cs="Calibri"/>
          <w:b/>
          <w:bCs/>
          <w:lang w:val="en-GB"/>
        </w:rPr>
        <w:t>z</w:t>
      </w:r>
      <w:r w:rsidRPr="006950D9">
        <w:rPr>
          <w:rFonts w:ascii="Calibri" w:hAnsi="Calibri" w:cs="Calibri"/>
          <w:lang w:val="en-GB"/>
        </w:rPr>
        <w:t>: the chosen z-value</w:t>
      </w:r>
    </w:p>
    <w:p w14:paraId="4B158ECA" w14:textId="458E7D8F" w:rsidR="00D60ABB" w:rsidRDefault="006950D9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  <w:r w:rsidRPr="00056FAD">
        <w:rPr>
          <w:rFonts w:ascii="Calibri" w:hAnsi="Calibri" w:cs="Calibri"/>
          <w:b/>
          <w:bCs/>
          <w:lang w:val="en-GB"/>
        </w:rPr>
        <w:t>n</w:t>
      </w:r>
      <w:r w:rsidRPr="006950D9">
        <w:rPr>
          <w:rFonts w:ascii="Calibri" w:hAnsi="Calibri" w:cs="Calibri"/>
          <w:lang w:val="en-GB"/>
        </w:rPr>
        <w:t>: sample size</w:t>
      </w:r>
    </w:p>
    <w:p w14:paraId="5C33F21A" w14:textId="52E0ED28" w:rsidR="001A3B12" w:rsidRDefault="00BE290E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Else</w:t>
      </w:r>
      <w:r w:rsidR="00D94D85">
        <w:rPr>
          <w:rFonts w:ascii="Calibri" w:hAnsi="Calibri" w:cs="Calibri"/>
          <w:lang w:val="en-GB"/>
        </w:rPr>
        <w:t>, R can take care of it all for us.</w:t>
      </w:r>
    </w:p>
    <w:p w14:paraId="34C41696" w14:textId="2C52A29B" w:rsidR="00D94D85" w:rsidRDefault="00D94D85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  <w:r w:rsidRPr="00D94D85">
        <w:rPr>
          <w:rFonts w:ascii="Calibri" w:hAnsi="Calibri" w:cs="Calibri"/>
          <w:lang w:val="en-GB"/>
        </w:rPr>
        <w:drawing>
          <wp:inline distT="0" distB="0" distL="0" distR="0" wp14:anchorId="7934DC9C" wp14:editId="7C0057BC">
            <wp:extent cx="4648849" cy="2257740"/>
            <wp:effectExtent l="0" t="0" r="0" b="952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485B" w14:textId="77777777" w:rsidR="001A3B12" w:rsidRDefault="001A3B12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16016ED5" w14:textId="77777777" w:rsidR="001936E1" w:rsidRDefault="001936E1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0A6D4799" w14:textId="77777777" w:rsidR="001936E1" w:rsidRDefault="001936E1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4499C485" w14:textId="77777777" w:rsidR="001936E1" w:rsidRPr="00033383" w:rsidRDefault="001936E1" w:rsidP="006950D9">
      <w:pPr>
        <w:pBdr>
          <w:bottom w:val="single" w:sz="6" w:space="1" w:color="auto"/>
        </w:pBdr>
        <w:rPr>
          <w:rFonts w:ascii="Calibri" w:hAnsi="Calibri" w:cs="Calibri"/>
          <w:lang w:val="en-GB"/>
        </w:rPr>
      </w:pPr>
    </w:p>
    <w:p w14:paraId="616CD8CA" w14:textId="7F733174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sz w:val="24"/>
          <w:szCs w:val="24"/>
          <w:lang w:val="en-GB"/>
        </w:rPr>
      </w:pPr>
      <w:r w:rsidRPr="00426167">
        <w:rPr>
          <w:rFonts w:cstheme="minorHAnsi"/>
          <w:b/>
          <w:bCs/>
          <w:i/>
          <w:iCs/>
          <w:sz w:val="24"/>
          <w:szCs w:val="24"/>
          <w:lang w:val="en-GB"/>
        </w:rPr>
        <w:t>Exercise 3:</w:t>
      </w:r>
    </w:p>
    <w:p w14:paraId="27C5ADDA" w14:textId="7777777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  <w:lang w:val="en-GB"/>
        </w:rPr>
      </w:pPr>
      <w:r w:rsidRPr="00426167">
        <w:rPr>
          <w:rFonts w:cstheme="minorHAnsi"/>
          <w:i/>
          <w:iCs/>
          <w:sz w:val="24"/>
          <w:szCs w:val="24"/>
          <w:lang w:val="en-GB"/>
        </w:rPr>
        <w:t>The following table shows the distribution of a population in 2021 by age and gender.</w:t>
      </w:r>
    </w:p>
    <w:p w14:paraId="1FA3C644" w14:textId="7777777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15B53A2E" w14:textId="558E3B8B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60ABB">
        <w:rPr>
          <w:rFonts w:ascii="Calibri" w:hAnsi="Calibri" w:cs="Calibri"/>
          <w:noProof/>
        </w:rPr>
        <w:drawing>
          <wp:inline distT="0" distB="0" distL="0" distR="0" wp14:anchorId="4C8F1DA2" wp14:editId="363C3963">
            <wp:extent cx="6120130" cy="190627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65EB3" w14:textId="77777777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7C1A3CA7" w14:textId="722EF3E7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 w:rsidRPr="00426167">
        <w:rPr>
          <w:rFonts w:ascii="Calibri" w:hAnsi="Calibri" w:cs="Calibri"/>
          <w:lang w:val="en-GB"/>
        </w:rPr>
        <w:t>1) What is the frequency of women?</w:t>
      </w:r>
      <w:r w:rsidR="00C33972" w:rsidRPr="00426167">
        <w:rPr>
          <w:rFonts w:ascii="Calibri" w:hAnsi="Calibri" w:cs="Calibri"/>
          <w:lang w:val="en-GB"/>
        </w:rPr>
        <w:t xml:space="preserve"> </w:t>
      </w:r>
      <w:r w:rsidR="00C33972" w:rsidRPr="00426167">
        <w:rPr>
          <w:rFonts w:ascii="Calibri" w:hAnsi="Calibri" w:cs="Calibri"/>
          <w:b/>
          <w:bCs/>
          <w:lang w:val="en-GB"/>
        </w:rPr>
        <w:t>48.58%</w:t>
      </w:r>
    </w:p>
    <w:p w14:paraId="1595D87E" w14:textId="27499273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 w:rsidRPr="00426167">
        <w:rPr>
          <w:rFonts w:ascii="Calibri" w:hAnsi="Calibri" w:cs="Calibri"/>
          <w:lang w:val="en-GB"/>
        </w:rPr>
        <w:t>2) What is the frequency of subjects over 74 years old?</w:t>
      </w:r>
      <w:r w:rsidR="00C33972" w:rsidRPr="00426167">
        <w:rPr>
          <w:rFonts w:ascii="Calibri" w:hAnsi="Calibri" w:cs="Calibri"/>
          <w:lang w:val="en-GB"/>
        </w:rPr>
        <w:t xml:space="preserve"> </w:t>
      </w:r>
      <w:r w:rsidR="00C33972" w:rsidRPr="00426167">
        <w:rPr>
          <w:rFonts w:ascii="Calibri" w:hAnsi="Calibri" w:cs="Calibri"/>
          <w:b/>
          <w:bCs/>
          <w:lang w:val="en-GB"/>
        </w:rPr>
        <w:t>12.44%</w:t>
      </w:r>
    </w:p>
    <w:p w14:paraId="309F1D23" w14:textId="76C6ACAC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 w:rsidRPr="00426167">
        <w:rPr>
          <w:rFonts w:ascii="Calibri" w:hAnsi="Calibri" w:cs="Calibri"/>
          <w:lang w:val="en-GB"/>
        </w:rPr>
        <w:t xml:space="preserve">3) What is the frequency of men among </w:t>
      </w:r>
      <w:proofErr w:type="gramStart"/>
      <w:r w:rsidRPr="00426167">
        <w:rPr>
          <w:rFonts w:ascii="Calibri" w:hAnsi="Calibri" w:cs="Calibri"/>
          <w:lang w:val="en-GB"/>
        </w:rPr>
        <w:t>30-44 year olds</w:t>
      </w:r>
      <w:proofErr w:type="gramEnd"/>
      <w:r w:rsidRPr="00426167">
        <w:rPr>
          <w:rFonts w:ascii="Calibri" w:hAnsi="Calibri" w:cs="Calibri"/>
          <w:lang w:val="en-GB"/>
        </w:rPr>
        <w:t>?</w:t>
      </w:r>
      <w:r w:rsidR="00C33972" w:rsidRPr="00426167">
        <w:rPr>
          <w:rFonts w:ascii="Calibri" w:hAnsi="Calibri" w:cs="Calibri"/>
          <w:lang w:val="en-GB"/>
        </w:rPr>
        <w:t xml:space="preserve"> </w:t>
      </w:r>
      <w:r w:rsidR="00C33972" w:rsidRPr="00426167">
        <w:rPr>
          <w:rFonts w:ascii="Calibri" w:hAnsi="Calibri" w:cs="Calibri"/>
          <w:b/>
          <w:bCs/>
          <w:lang w:val="en-GB"/>
        </w:rPr>
        <w:t>46.16%</w:t>
      </w:r>
    </w:p>
    <w:p w14:paraId="632D8681" w14:textId="6D6A993D" w:rsidR="00D60ABB" w:rsidRPr="00426167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GB"/>
        </w:rPr>
      </w:pPr>
      <w:r w:rsidRPr="00426167">
        <w:rPr>
          <w:rFonts w:ascii="Calibri" w:hAnsi="Calibri" w:cs="Calibri"/>
          <w:lang w:val="en-GB"/>
        </w:rPr>
        <w:t xml:space="preserve">4) What is the frequency of </w:t>
      </w:r>
      <w:proofErr w:type="gramStart"/>
      <w:r w:rsidRPr="00426167">
        <w:rPr>
          <w:rFonts w:ascii="Calibri" w:hAnsi="Calibri" w:cs="Calibri"/>
          <w:lang w:val="en-GB"/>
        </w:rPr>
        <w:t>15-29 year olds</w:t>
      </w:r>
      <w:proofErr w:type="gramEnd"/>
      <w:r w:rsidRPr="00426167">
        <w:rPr>
          <w:rFonts w:ascii="Calibri" w:hAnsi="Calibri" w:cs="Calibri"/>
          <w:lang w:val="en-GB"/>
        </w:rPr>
        <w:t xml:space="preserve"> among women?</w:t>
      </w:r>
      <w:r w:rsidR="00C33972" w:rsidRPr="00426167">
        <w:rPr>
          <w:rFonts w:ascii="Calibri" w:hAnsi="Calibri" w:cs="Calibri"/>
          <w:lang w:val="en-GB"/>
        </w:rPr>
        <w:t xml:space="preserve"> </w:t>
      </w:r>
      <w:r w:rsidR="00C33972" w:rsidRPr="00426167">
        <w:rPr>
          <w:rFonts w:ascii="Calibri" w:hAnsi="Calibri" w:cs="Calibri"/>
          <w:b/>
          <w:bCs/>
          <w:lang w:val="en-GB"/>
        </w:rPr>
        <w:t>12.51%</w:t>
      </w:r>
    </w:p>
    <w:p w14:paraId="2E27F3E2" w14:textId="7B8D32AF" w:rsidR="00D60ABB" w:rsidRPr="00426167" w:rsidRDefault="00D60ABB" w:rsidP="00D60ABB">
      <w:pPr>
        <w:rPr>
          <w:i/>
          <w:iCs/>
          <w:lang w:val="en-GB"/>
        </w:rPr>
      </w:pPr>
      <w:r w:rsidRPr="00426167">
        <w:rPr>
          <w:rFonts w:ascii="Calibri" w:hAnsi="Calibri" w:cs="Calibri"/>
          <w:lang w:val="en-GB"/>
        </w:rPr>
        <w:t>5) What</w:t>
      </w:r>
      <w:r w:rsidR="00C33972" w:rsidRPr="00426167">
        <w:rPr>
          <w:rFonts w:ascii="Calibri" w:hAnsi="Calibri" w:cs="Calibri"/>
          <w:lang w:val="en-GB"/>
        </w:rPr>
        <w:t xml:space="preserve"> is the ratio of females/males among subjects over 45 years old? </w:t>
      </w:r>
      <w:proofErr w:type="gramStart"/>
      <w:r w:rsidR="00FB4565" w:rsidRPr="00426167">
        <w:rPr>
          <w:rFonts w:ascii="Calibri" w:hAnsi="Calibri" w:cs="Calibri"/>
          <w:b/>
          <w:bCs/>
          <w:lang w:val="en-GB"/>
        </w:rPr>
        <w:t>1 :</w:t>
      </w:r>
      <w:proofErr w:type="gramEnd"/>
      <w:r w:rsidR="00FB4565" w:rsidRPr="00426167">
        <w:rPr>
          <w:rFonts w:ascii="Calibri" w:hAnsi="Calibri" w:cs="Calibri"/>
          <w:b/>
          <w:bCs/>
          <w:lang w:val="en-GB"/>
        </w:rPr>
        <w:t xml:space="preserve"> 1.143245</w:t>
      </w:r>
    </w:p>
    <w:sectPr w:rsidR="00D60ABB" w:rsidRPr="00426167" w:rsidSect="005B401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ExNTA2MjawMDFT0lEKTi0uzszPAykwrAUAvlJ4nywAAAA="/>
  </w:docVars>
  <w:rsids>
    <w:rsidRoot w:val="00C62B45"/>
    <w:rsid w:val="00023116"/>
    <w:rsid w:val="00033383"/>
    <w:rsid w:val="00056FAD"/>
    <w:rsid w:val="00167A7E"/>
    <w:rsid w:val="001936E1"/>
    <w:rsid w:val="001A3B12"/>
    <w:rsid w:val="001B4EDF"/>
    <w:rsid w:val="001E2029"/>
    <w:rsid w:val="00426167"/>
    <w:rsid w:val="0045337E"/>
    <w:rsid w:val="005114B6"/>
    <w:rsid w:val="00543C35"/>
    <w:rsid w:val="00557A40"/>
    <w:rsid w:val="005B1247"/>
    <w:rsid w:val="005B4019"/>
    <w:rsid w:val="00692715"/>
    <w:rsid w:val="006950D9"/>
    <w:rsid w:val="0076078E"/>
    <w:rsid w:val="0077675F"/>
    <w:rsid w:val="00853AEF"/>
    <w:rsid w:val="009156E3"/>
    <w:rsid w:val="00924788"/>
    <w:rsid w:val="00B14458"/>
    <w:rsid w:val="00B15DB6"/>
    <w:rsid w:val="00BE290E"/>
    <w:rsid w:val="00C33972"/>
    <w:rsid w:val="00C62B45"/>
    <w:rsid w:val="00C65B6E"/>
    <w:rsid w:val="00CD552E"/>
    <w:rsid w:val="00D60ABB"/>
    <w:rsid w:val="00D744E1"/>
    <w:rsid w:val="00D94D85"/>
    <w:rsid w:val="00DE45CC"/>
    <w:rsid w:val="00EA4BD0"/>
    <w:rsid w:val="00FB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D9908"/>
  <w15:chartTrackingRefBased/>
  <w15:docId w15:val="{DD6B9F21-60DB-4450-8383-6D925BED5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62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8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Monti</dc:creator>
  <cp:keywords/>
  <dc:description/>
  <cp:lastModifiedBy>Francesco Monti</cp:lastModifiedBy>
  <cp:revision>21</cp:revision>
  <dcterms:created xsi:type="dcterms:W3CDTF">2022-10-18T19:20:00Z</dcterms:created>
  <dcterms:modified xsi:type="dcterms:W3CDTF">2022-11-20T11:19:00Z</dcterms:modified>
</cp:coreProperties>
</file>